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2B734" w14:textId="77777777" w:rsidR="00F24317" w:rsidRDefault="00F2431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24317" w14:paraId="64FCB0AC" w14:textId="77777777" w:rsidTr="00F24317">
        <w:tc>
          <w:tcPr>
            <w:tcW w:w="8296" w:type="dxa"/>
          </w:tcPr>
          <w:p w14:paraId="22836794" w14:textId="19035399" w:rsidR="00F24317" w:rsidRDefault="00F24317">
            <w:pPr>
              <w:rPr>
                <w:lang w:val="en-US"/>
              </w:rPr>
            </w:pPr>
            <w:r w:rsidRPr="00F24317">
              <w:rPr>
                <w:rtl/>
                <w:lang w:val="en-US"/>
              </w:rPr>
              <w:t>משימות תחרות - מעקב אחרי קו שחור - מהיר מנצח - אפשר רק לשפר את התוצאה ולכן כדאי לנסות שוב ושוב</w:t>
            </w:r>
            <w:r>
              <w:rPr>
                <w:rFonts w:hint="cs"/>
                <w:rtl/>
                <w:lang w:val="en-US"/>
              </w:rPr>
              <w:t xml:space="preserve"> עם </w:t>
            </w:r>
            <w:proofErr w:type="spellStart"/>
            <w:r>
              <w:rPr>
                <w:rFonts w:hint="cs"/>
                <w:rtl/>
                <w:lang w:val="en-US"/>
              </w:rPr>
              <w:t>טייניביט</w:t>
            </w:r>
            <w:proofErr w:type="spellEnd"/>
            <w:r>
              <w:rPr>
                <w:rFonts w:hint="cs"/>
                <w:rtl/>
                <w:lang w:val="en-US"/>
              </w:rPr>
              <w:t xml:space="preserve"> </w:t>
            </w:r>
          </w:p>
          <w:p w14:paraId="6D4F8E4F" w14:textId="31B02C55" w:rsidR="004214F3" w:rsidRPr="004214F3" w:rsidRDefault="004214F3" w:rsidP="00F24317">
            <w:pPr>
              <w:jc w:val="center"/>
              <w:rPr>
                <w:rtl/>
                <w:lang w:val="en-US"/>
              </w:rPr>
            </w:pPr>
            <w:r w:rsidRPr="004214F3">
              <w:rPr>
                <w:lang w:val="en-US"/>
              </w:rPr>
              <w:t>https://www.youtube.com/watch?v=WOPNrIm28Rk&amp;ab_channel=RamiHadad</w:t>
            </w:r>
          </w:p>
          <w:p w14:paraId="77C894AD" w14:textId="679F821D" w:rsidR="00F24317" w:rsidRDefault="004214F3" w:rsidP="00F24317">
            <w:pPr>
              <w:jc w:val="center"/>
              <w:rPr>
                <w:lang w:val="en-US"/>
              </w:rPr>
            </w:pPr>
            <w:r>
              <w:rPr>
                <w:rFonts w:hint="cs"/>
                <w:noProof/>
                <w:rtl/>
                <w:lang w:val="he-IL"/>
              </w:rPr>
              <w:drawing>
                <wp:inline distT="0" distB="0" distL="0" distR="0" wp14:anchorId="3687AEA9" wp14:editId="7AE0A5F1">
                  <wp:extent cx="1978660" cy="1978660"/>
                  <wp:effectExtent l="0" t="0" r="2540" b="2540"/>
                  <wp:docPr id="7" name="תמונה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תמונה 7"/>
                          <pic:cNvPicPr/>
                        </pic:nvPicPr>
                        <pic:blipFill>
                          <a:blip r:embed="rId4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8660" cy="197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24317">
              <w:rPr>
                <w:rFonts w:hint="cs"/>
                <w:noProof/>
                <w:rtl/>
                <w:lang w:val="he-IL"/>
              </w:rPr>
              <w:drawing>
                <wp:inline distT="0" distB="0" distL="0" distR="0" wp14:anchorId="1EB5CD58" wp14:editId="57353F3F">
                  <wp:extent cx="2025650" cy="202565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תמונה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5650" cy="202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4317" w14:paraId="614AD75E" w14:textId="77777777" w:rsidTr="00F24317">
        <w:tc>
          <w:tcPr>
            <w:tcW w:w="8296" w:type="dxa"/>
          </w:tcPr>
          <w:p w14:paraId="24271BE9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  <w:r w:rsidRPr="00F24317">
              <w:rPr>
                <w:rtl/>
                <w:lang w:val="en-US"/>
              </w:rPr>
              <w:t>משימות תחרות - טיול בין נקודות</w:t>
            </w:r>
            <w:r>
              <w:rPr>
                <w:rFonts w:hint="cs"/>
                <w:rtl/>
                <w:lang w:val="en-US"/>
              </w:rPr>
              <w:t xml:space="preserve"> </w:t>
            </w:r>
            <w:r w:rsidRPr="00F24317">
              <w:rPr>
                <w:rtl/>
                <w:lang w:val="en-US"/>
              </w:rPr>
              <w:t>- מהיר מנצח - אפשר רק לשפר את התוצאה ולכן כדאי לנסות שוב ושוב</w:t>
            </w:r>
            <w:r>
              <w:rPr>
                <w:rFonts w:hint="cs"/>
                <w:rtl/>
                <w:lang w:val="en-US"/>
              </w:rPr>
              <w:t xml:space="preserve"> עם </w:t>
            </w:r>
            <w:proofErr w:type="spellStart"/>
            <w:r>
              <w:rPr>
                <w:rFonts w:hint="cs"/>
                <w:rtl/>
                <w:lang w:val="en-US"/>
              </w:rPr>
              <w:t>טייניביט</w:t>
            </w:r>
            <w:proofErr w:type="spellEnd"/>
          </w:p>
          <w:p w14:paraId="06C85625" w14:textId="3CE70CEC" w:rsidR="00F24317" w:rsidRDefault="00F24317" w:rsidP="00F24317">
            <w:pPr>
              <w:tabs>
                <w:tab w:val="left" w:pos="6660"/>
              </w:tabs>
              <w:bidi/>
              <w:jc w:val="center"/>
              <w:rPr>
                <w:rtl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48CAD77" wp14:editId="7C2FF8C5">
                  <wp:extent cx="2559050" cy="2559050"/>
                  <wp:effectExtent l="0" t="0" r="0" b="0"/>
                  <wp:docPr id="2" name="תמונה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תמונה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9050" cy="255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214F3">
              <w:rPr>
                <w:noProof/>
                <w:rtl/>
                <w:lang w:val="he-IL"/>
              </w:rPr>
              <w:drawing>
                <wp:inline distT="0" distB="0" distL="0" distR="0" wp14:anchorId="06E78CD5" wp14:editId="0B508F56">
                  <wp:extent cx="2404110" cy="2404110"/>
                  <wp:effectExtent l="0" t="0" r="0" b="0"/>
                  <wp:docPr id="6" name="תמונה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תמונה 6"/>
                          <pic:cNvPicPr/>
                        </pic:nvPicPr>
                        <pic:blipFill>
                          <a:blip r:embed="rId7" cstate="print">
                            <a:duotone>
                              <a:schemeClr val="accent4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4110" cy="2404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E4F33B" w14:textId="77777777" w:rsidR="004214F3" w:rsidRDefault="004214F3" w:rsidP="004214F3">
            <w:pPr>
              <w:tabs>
                <w:tab w:val="left" w:pos="6660"/>
              </w:tabs>
              <w:bidi/>
              <w:jc w:val="center"/>
              <w:rPr>
                <w:rtl/>
                <w:lang w:val="en-US"/>
              </w:rPr>
            </w:pPr>
          </w:p>
          <w:p w14:paraId="4D12B231" w14:textId="31210DD1" w:rsidR="004214F3" w:rsidRPr="004214F3" w:rsidRDefault="004214F3" w:rsidP="004214F3">
            <w:pPr>
              <w:tabs>
                <w:tab w:val="left" w:pos="6660"/>
              </w:tabs>
              <w:bidi/>
              <w:jc w:val="center"/>
              <w:rPr>
                <w:rFonts w:hint="cs"/>
                <w:rtl/>
                <w:lang w:val="en-US"/>
              </w:rPr>
            </w:pPr>
            <w:r w:rsidRPr="004214F3">
              <w:rPr>
                <w:lang w:val="en-US"/>
              </w:rPr>
              <w:t>https://www.youtube.com/watch?v=wtKpf5gWZYU</w:t>
            </w:r>
          </w:p>
        </w:tc>
      </w:tr>
      <w:tr w:rsidR="00F24317" w14:paraId="037180E0" w14:textId="77777777" w:rsidTr="00F24317">
        <w:tc>
          <w:tcPr>
            <w:tcW w:w="8296" w:type="dxa"/>
          </w:tcPr>
          <w:p w14:paraId="08B13910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5C6E169C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1A64CD55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5586AAEA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01244BC8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77486E61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3E71B93F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46C3613B" w14:textId="174B09F6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34C9DC23" w14:textId="3F0F0647" w:rsidR="004214F3" w:rsidRDefault="004214F3" w:rsidP="004214F3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3E70AA49" w14:textId="034179DB" w:rsidR="004214F3" w:rsidRDefault="004214F3" w:rsidP="004214F3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01EC770B" w14:textId="77777777" w:rsidR="004214F3" w:rsidRDefault="004214F3" w:rsidP="004214F3">
            <w:pPr>
              <w:tabs>
                <w:tab w:val="left" w:pos="6660"/>
              </w:tabs>
              <w:bidi/>
              <w:jc w:val="left"/>
              <w:rPr>
                <w:rFonts w:hint="cs"/>
                <w:rtl/>
                <w:lang w:val="en-US"/>
              </w:rPr>
            </w:pPr>
          </w:p>
          <w:p w14:paraId="5865180A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036F3773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3F71595C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4E538C62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tl/>
                <w:lang w:val="en-US"/>
              </w:rPr>
            </w:pPr>
          </w:p>
          <w:p w14:paraId="1CCD6409" w14:textId="5616F0E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Fonts w:hint="cs"/>
                <w:rtl/>
                <w:lang w:val="en-US"/>
              </w:rPr>
            </w:pPr>
            <w:r w:rsidRPr="00F24317">
              <w:rPr>
                <w:rtl/>
                <w:lang w:val="en-US"/>
              </w:rPr>
              <w:t>משימות תחרות -</w:t>
            </w:r>
            <w:r>
              <w:rPr>
                <w:rFonts w:hint="cs"/>
                <w:rtl/>
                <w:lang w:val="en-US"/>
              </w:rPr>
              <w:t xml:space="preserve"> </w:t>
            </w:r>
            <w:r w:rsidRPr="00F24317">
              <w:rPr>
                <w:rtl/>
                <w:lang w:val="en-US"/>
              </w:rPr>
              <w:t xml:space="preserve">תעופה </w:t>
            </w:r>
            <w:r w:rsidRPr="00F24317">
              <w:rPr>
                <w:rFonts w:hint="cs"/>
                <w:rtl/>
                <w:lang w:val="en-US"/>
              </w:rPr>
              <w:t>מדויקת</w:t>
            </w:r>
            <w:r w:rsidRPr="00F24317">
              <w:rPr>
                <w:rtl/>
                <w:lang w:val="en-US"/>
              </w:rPr>
              <w:t>- מהיר מנצח - אפשר רק לשפר את התוצאה ולכן כדאי לנסות שוב ושוב</w:t>
            </w:r>
            <w:r>
              <w:rPr>
                <w:rFonts w:hint="cs"/>
                <w:rtl/>
                <w:lang w:val="en-US"/>
              </w:rPr>
              <w:t xml:space="preserve"> עם </w:t>
            </w:r>
            <w:proofErr w:type="spellStart"/>
            <w:r>
              <w:rPr>
                <w:rFonts w:hint="cs"/>
                <w:rtl/>
                <w:lang w:val="en-US"/>
              </w:rPr>
              <w:t>טייניביט</w:t>
            </w:r>
            <w:proofErr w:type="spellEnd"/>
          </w:p>
          <w:p w14:paraId="276796F2" w14:textId="77777777" w:rsidR="00F24317" w:rsidRDefault="00F24317" w:rsidP="00F24317">
            <w:pPr>
              <w:jc w:val="center"/>
              <w:rPr>
                <w:lang w:val="en-US"/>
              </w:rPr>
            </w:pPr>
          </w:p>
          <w:p w14:paraId="2005E930" w14:textId="3A6D44E9" w:rsidR="00F24317" w:rsidRDefault="00F24317" w:rsidP="00F24317">
            <w:pPr>
              <w:jc w:val="center"/>
              <w:rPr>
                <w:lang w:val="en-US"/>
              </w:rPr>
            </w:pPr>
            <w:r w:rsidRPr="00F24317">
              <w:rPr>
                <w:lang w:val="en-US"/>
              </w:rPr>
              <w:t>https://www.youtube.com/watch?v=5zWHb5ssONc&amp;ab_channel=RamiHadad</w:t>
            </w:r>
          </w:p>
          <w:p w14:paraId="0F351BA0" w14:textId="53CAA417" w:rsidR="00F24317" w:rsidRDefault="00F24317" w:rsidP="00F24317">
            <w:pPr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616D146" wp14:editId="6666FFA2">
                  <wp:extent cx="2785110" cy="2785110"/>
                  <wp:effectExtent l="0" t="0" r="0" b="0"/>
                  <wp:docPr id="4" name="תמונה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תמונה 4"/>
                          <pic:cNvPicPr/>
                        </pic:nvPicPr>
                        <pic:blipFill>
                          <a:blip r:embed="rId8" cstate="print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5110" cy="2785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4317" w14:paraId="5980A78E" w14:textId="77777777" w:rsidTr="00F24317">
        <w:tc>
          <w:tcPr>
            <w:tcW w:w="8296" w:type="dxa"/>
          </w:tcPr>
          <w:p w14:paraId="161DBDEF" w14:textId="77777777" w:rsidR="00F24317" w:rsidRDefault="00F24317" w:rsidP="00F24317">
            <w:pPr>
              <w:tabs>
                <w:tab w:val="left" w:pos="6660"/>
              </w:tabs>
              <w:bidi/>
              <w:jc w:val="left"/>
              <w:rPr>
                <w:rFonts w:hint="cs"/>
                <w:rtl/>
                <w:lang w:val="en-US"/>
              </w:rPr>
            </w:pPr>
            <w:r w:rsidRPr="00F24317">
              <w:rPr>
                <w:rtl/>
                <w:lang w:val="en-US"/>
              </w:rPr>
              <w:lastRenderedPageBreak/>
              <w:t>משימות תחרות -</w:t>
            </w:r>
            <w:r>
              <w:rPr>
                <w:rFonts w:hint="cs"/>
                <w:rtl/>
                <w:lang w:val="en-US"/>
              </w:rPr>
              <w:t xml:space="preserve"> </w:t>
            </w:r>
            <w:r w:rsidRPr="00F24317">
              <w:rPr>
                <w:rtl/>
                <w:lang w:val="en-US"/>
              </w:rPr>
              <w:t xml:space="preserve">תעופה </w:t>
            </w:r>
            <w:r w:rsidRPr="00F24317">
              <w:rPr>
                <w:rFonts w:hint="cs"/>
                <w:rtl/>
                <w:lang w:val="en-US"/>
              </w:rPr>
              <w:t>מדויקת</w:t>
            </w:r>
            <w:r w:rsidRPr="00F24317">
              <w:rPr>
                <w:rtl/>
                <w:lang w:val="en-US"/>
              </w:rPr>
              <w:t>- מהיר מנצח - אפשר רק לשפר את התוצאה ולכן כדאי לנסות שוב ושוב</w:t>
            </w:r>
            <w:r>
              <w:rPr>
                <w:rFonts w:hint="cs"/>
                <w:rtl/>
                <w:lang w:val="en-US"/>
              </w:rPr>
              <w:t xml:space="preserve"> עם </w:t>
            </w:r>
            <w:proofErr w:type="spellStart"/>
            <w:r>
              <w:rPr>
                <w:rFonts w:hint="cs"/>
                <w:rtl/>
                <w:lang w:val="en-US"/>
              </w:rPr>
              <w:t>טייניביט</w:t>
            </w:r>
            <w:proofErr w:type="spellEnd"/>
          </w:p>
          <w:p w14:paraId="301D0597" w14:textId="03190153" w:rsidR="00F24317" w:rsidRDefault="00F24317" w:rsidP="00F24317">
            <w:pPr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1546E0B" wp14:editId="7AF74223">
                  <wp:extent cx="2810510" cy="2810510"/>
                  <wp:effectExtent l="0" t="0" r="8890" b="8890"/>
                  <wp:docPr id="5" name="תמונה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תמונה 5"/>
                          <pic:cNvPicPr/>
                        </pic:nvPicPr>
                        <pic:blipFill>
                          <a:blip r:embed="rId9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0510" cy="2810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69CA3F" w14:textId="78D66416" w:rsidR="00F24317" w:rsidRDefault="00F24317" w:rsidP="00F24317">
            <w:pPr>
              <w:rPr>
                <w:lang w:val="en-US"/>
              </w:rPr>
            </w:pPr>
            <w:r w:rsidRPr="00F24317">
              <w:rPr>
                <w:lang w:val="en-US"/>
              </w:rPr>
              <w:t>https://www.youtube.com/watch?v=uFzdTz21ILg&amp;ab_channel=RamiHadad</w:t>
            </w:r>
          </w:p>
        </w:tc>
      </w:tr>
      <w:tr w:rsidR="00F24317" w14:paraId="632CF275" w14:textId="77777777" w:rsidTr="00F24317">
        <w:tc>
          <w:tcPr>
            <w:tcW w:w="8296" w:type="dxa"/>
          </w:tcPr>
          <w:p w14:paraId="37A8D62B" w14:textId="77777777" w:rsidR="00F24317" w:rsidRDefault="00F24317" w:rsidP="00F24317">
            <w:pPr>
              <w:rPr>
                <w:lang w:val="en-US"/>
              </w:rPr>
            </w:pPr>
          </w:p>
        </w:tc>
      </w:tr>
      <w:tr w:rsidR="00F24317" w14:paraId="12C61C17" w14:textId="77777777" w:rsidTr="00F24317">
        <w:tc>
          <w:tcPr>
            <w:tcW w:w="8296" w:type="dxa"/>
          </w:tcPr>
          <w:p w14:paraId="4E5E4D3E" w14:textId="77777777" w:rsidR="00F24317" w:rsidRDefault="00F24317" w:rsidP="00F24317">
            <w:pPr>
              <w:rPr>
                <w:lang w:val="en-US"/>
              </w:rPr>
            </w:pPr>
          </w:p>
        </w:tc>
      </w:tr>
      <w:tr w:rsidR="00F24317" w14:paraId="3DC53BC1" w14:textId="77777777" w:rsidTr="00F24317">
        <w:tc>
          <w:tcPr>
            <w:tcW w:w="8296" w:type="dxa"/>
          </w:tcPr>
          <w:p w14:paraId="55306CA8" w14:textId="77777777" w:rsidR="00F24317" w:rsidRDefault="00F24317" w:rsidP="00F24317">
            <w:pPr>
              <w:rPr>
                <w:lang w:val="en-US"/>
              </w:rPr>
            </w:pPr>
          </w:p>
        </w:tc>
      </w:tr>
      <w:tr w:rsidR="00F24317" w14:paraId="4B54655A" w14:textId="77777777" w:rsidTr="00F24317">
        <w:tc>
          <w:tcPr>
            <w:tcW w:w="8296" w:type="dxa"/>
          </w:tcPr>
          <w:p w14:paraId="529222F8" w14:textId="77777777" w:rsidR="00F24317" w:rsidRDefault="00F24317" w:rsidP="00F24317">
            <w:pPr>
              <w:rPr>
                <w:lang w:val="en-US"/>
              </w:rPr>
            </w:pPr>
          </w:p>
        </w:tc>
      </w:tr>
    </w:tbl>
    <w:p w14:paraId="7E0B2520" w14:textId="77777777" w:rsidR="00E974CB" w:rsidRPr="00F24317" w:rsidRDefault="00E974CB">
      <w:pPr>
        <w:rPr>
          <w:lang w:val="en-US"/>
        </w:rPr>
      </w:pPr>
    </w:p>
    <w:sectPr w:rsidR="00E974CB" w:rsidRPr="00F24317" w:rsidSect="00BD35B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arela Round">
    <w:panose1 w:val="00000500000000000000"/>
    <w:charset w:val="00"/>
    <w:family w:val="auto"/>
    <w:pitch w:val="variable"/>
    <w:sig w:usb0="20000807" w:usb1="00000000" w:usb2="00000000" w:usb3="00000000" w:csb0="000001B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MDC2MDI2NzI2trBU0lEKTi0uzszPAykwrAUAYyOZ8iwAAAA="/>
  </w:docVars>
  <w:rsids>
    <w:rsidRoot w:val="00F24317"/>
    <w:rsid w:val="000F3CA8"/>
    <w:rsid w:val="004214F3"/>
    <w:rsid w:val="00BD35BA"/>
    <w:rsid w:val="00E974CB"/>
    <w:rsid w:val="00F24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683DE"/>
  <w15:chartTrackingRefBased/>
  <w15:docId w15:val="{BC341BC6-9B2B-4268-A230-135D85A58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arela Round" w:eastAsiaTheme="minorHAnsi" w:hAnsi="Varela Round" w:cs="Varela Round"/>
        <w:color w:val="000000"/>
        <w:sz w:val="24"/>
        <w:szCs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3CA8"/>
    <w:pPr>
      <w:jc w:val="right"/>
    </w:pPr>
    <w:rPr>
      <w:rFonts w:asciiTheme="minorHAnsi" w:hAnsiTheme="minorHAnsi"/>
      <w:color w:val="auto"/>
      <w:sz w:val="22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24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15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 Hadad</dc:creator>
  <cp:keywords/>
  <dc:description/>
  <cp:lastModifiedBy>Rami Hadad</cp:lastModifiedBy>
  <cp:revision>1</cp:revision>
  <dcterms:created xsi:type="dcterms:W3CDTF">2022-02-22T05:13:00Z</dcterms:created>
  <dcterms:modified xsi:type="dcterms:W3CDTF">2022-02-22T05:26:00Z</dcterms:modified>
</cp:coreProperties>
</file>